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07506C" w14:textId="212FC34D" w:rsidR="00337FC3" w:rsidRPr="00A04122" w:rsidRDefault="002F4173">
      <w:pPr>
        <w:rPr>
          <w:b/>
          <w:bCs/>
        </w:rPr>
      </w:pPr>
      <w:r w:rsidRPr="00A04122">
        <w:rPr>
          <w:b/>
          <w:bCs/>
        </w:rPr>
        <w:t>Calculating Harmonic Mean in Power BI</w:t>
      </w:r>
    </w:p>
    <w:p w14:paraId="31F20DBB" w14:textId="4346A994" w:rsidR="002F4173" w:rsidRPr="00A04122" w:rsidRDefault="002F4173">
      <w:pPr>
        <w:rPr>
          <w:b/>
          <w:bCs/>
        </w:rPr>
      </w:pPr>
      <w:r w:rsidRPr="00A04122">
        <w:rPr>
          <w:b/>
          <w:bCs/>
        </w:rPr>
        <w:t xml:space="preserve">What </w:t>
      </w:r>
      <w:proofErr w:type="gramStart"/>
      <w:r w:rsidRPr="00A04122">
        <w:rPr>
          <w:b/>
          <w:bCs/>
        </w:rPr>
        <w:t>is</w:t>
      </w:r>
      <w:proofErr w:type="gramEnd"/>
      <w:r w:rsidRPr="00A04122">
        <w:rPr>
          <w:b/>
          <w:bCs/>
        </w:rPr>
        <w:t xml:space="preserve"> Harmonic Mean?</w:t>
      </w:r>
    </w:p>
    <w:p w14:paraId="3B27CA83" w14:textId="409EE5D3" w:rsidR="002F4173" w:rsidRDefault="002F4173">
      <w:r>
        <w:t>Typically, if we have multiple values</w:t>
      </w:r>
      <w:r w:rsidR="00EB6808">
        <w:t>, we</w:t>
      </w:r>
      <w:r>
        <w:t xml:space="preserve"> take the</w:t>
      </w:r>
      <w:r w:rsidR="00B11CDF">
        <w:t>ir average</w:t>
      </w:r>
      <w:r>
        <w:t xml:space="preserve">. However, when these values </w:t>
      </w:r>
      <w:r w:rsidR="00EB6808">
        <w:t>have large differences, the use of the mean is always questioned</w:t>
      </w:r>
      <w:r w:rsidR="00197874">
        <w:t xml:space="preserve">. </w:t>
      </w:r>
    </w:p>
    <w:p w14:paraId="175E26C8" w14:textId="2BDF06F6" w:rsidR="00197874" w:rsidRDefault="00EB6808">
      <w:r>
        <w:t>The f</w:t>
      </w:r>
      <w:r w:rsidR="00197874">
        <w:t xml:space="preserve">ollowing is the calculation of the harmonic </w:t>
      </w:r>
      <w:proofErr w:type="gramStart"/>
      <w:r w:rsidR="00197874">
        <w:t>mean</w:t>
      </w:r>
      <w:proofErr w:type="gramEnd"/>
      <w:r w:rsidR="00197874">
        <w:t>.</w:t>
      </w:r>
    </w:p>
    <w:p w14:paraId="2464CB23" w14:textId="6247D14B" w:rsidR="00197874" w:rsidRDefault="00197874">
      <w:r w:rsidRPr="00197874">
        <w:drawing>
          <wp:inline distT="0" distB="0" distL="0" distR="0" wp14:anchorId="783516F7" wp14:editId="27BEF113">
            <wp:extent cx="1104957" cy="552478"/>
            <wp:effectExtent l="0" t="0" r="0" b="0"/>
            <wp:docPr id="786455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455006" name=""/>
                    <pic:cNvPicPr/>
                  </pic:nvPicPr>
                  <pic:blipFill>
                    <a:blip r:embed="rId4"/>
                    <a:stretch>
                      <a:fillRect/>
                    </a:stretch>
                  </pic:blipFill>
                  <pic:spPr>
                    <a:xfrm>
                      <a:off x="0" y="0"/>
                      <a:ext cx="1104957" cy="552478"/>
                    </a:xfrm>
                    <a:prstGeom prst="rect">
                      <a:avLst/>
                    </a:prstGeom>
                  </pic:spPr>
                </pic:pic>
              </a:graphicData>
            </a:graphic>
          </wp:inline>
        </w:drawing>
      </w:r>
    </w:p>
    <w:p w14:paraId="3FAE32DE" w14:textId="2CDB708B" w:rsidR="00197874" w:rsidRDefault="00197874">
      <w:r>
        <w:t>Where x</w:t>
      </w:r>
      <w:r w:rsidR="00B11CDF">
        <w:t xml:space="preserve"> and</w:t>
      </w:r>
      <w:r w:rsidR="00EB6808">
        <w:t xml:space="preserve"> </w:t>
      </w:r>
      <w:r>
        <w:t xml:space="preserve">y are two values. </w:t>
      </w:r>
    </w:p>
    <w:p w14:paraId="7BAC2B8B" w14:textId="6E3B8F1F" w:rsidR="00197874" w:rsidRDefault="0069712E">
      <w:r>
        <w:t xml:space="preserve">Let us see how </w:t>
      </w:r>
      <w:r w:rsidR="00EB6808">
        <w:t>the Harmonic mean is calculated for different values,</w:t>
      </w:r>
      <w:r>
        <w:t xml:space="preserve"> as shown in the following table. </w:t>
      </w:r>
    </w:p>
    <w:tbl>
      <w:tblPr>
        <w:tblStyle w:val="TableGrid"/>
        <w:tblW w:w="0" w:type="auto"/>
        <w:tblLook w:val="04A0" w:firstRow="1" w:lastRow="0" w:firstColumn="1" w:lastColumn="0" w:noHBand="0" w:noVBand="1"/>
      </w:tblPr>
      <w:tblGrid>
        <w:gridCol w:w="470"/>
        <w:gridCol w:w="883"/>
        <w:gridCol w:w="763"/>
        <w:gridCol w:w="1783"/>
      </w:tblGrid>
      <w:tr w:rsidR="00197874" w:rsidRPr="00197874" w14:paraId="257F71DC" w14:textId="77777777" w:rsidTr="006C1453">
        <w:tc>
          <w:tcPr>
            <w:tcW w:w="0" w:type="auto"/>
          </w:tcPr>
          <w:p w14:paraId="46453DDA" w14:textId="648FEBF5" w:rsidR="00197874" w:rsidRPr="00197874" w:rsidRDefault="00197874" w:rsidP="00197874">
            <w:pPr>
              <w:jc w:val="cente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ID</w:t>
            </w:r>
          </w:p>
        </w:tc>
        <w:tc>
          <w:tcPr>
            <w:tcW w:w="0" w:type="auto"/>
            <w:hideMark/>
          </w:tcPr>
          <w:p w14:paraId="25B02FCC" w14:textId="3AD9880D" w:rsidR="00197874" w:rsidRPr="00197874" w:rsidRDefault="00197874" w:rsidP="00197874">
            <w:pPr>
              <w:jc w:val="cente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Values</w:t>
            </w:r>
          </w:p>
        </w:tc>
        <w:tc>
          <w:tcPr>
            <w:tcW w:w="0" w:type="auto"/>
          </w:tcPr>
          <w:p w14:paraId="36482B7B" w14:textId="020D31BA" w:rsidR="00197874" w:rsidRPr="00197874" w:rsidRDefault="00197874" w:rsidP="00197874">
            <w:pPr>
              <w:jc w:val="cente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Mean</w:t>
            </w:r>
          </w:p>
        </w:tc>
        <w:tc>
          <w:tcPr>
            <w:tcW w:w="0" w:type="auto"/>
            <w:hideMark/>
          </w:tcPr>
          <w:p w14:paraId="732675BB" w14:textId="73343E55" w:rsidR="00197874" w:rsidRPr="00197874" w:rsidRDefault="00197874" w:rsidP="00197874">
            <w:pPr>
              <w:jc w:val="cente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Harmonic Mean</w:t>
            </w:r>
          </w:p>
        </w:tc>
      </w:tr>
      <w:tr w:rsidR="00197874" w:rsidRPr="00197874" w14:paraId="7EB4A796" w14:textId="77777777" w:rsidTr="006C1453">
        <w:tc>
          <w:tcPr>
            <w:tcW w:w="0" w:type="auto"/>
          </w:tcPr>
          <w:p w14:paraId="0B846C62" w14:textId="005C08A6"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1</w:t>
            </w:r>
          </w:p>
        </w:tc>
        <w:tc>
          <w:tcPr>
            <w:tcW w:w="0" w:type="auto"/>
            <w:hideMark/>
          </w:tcPr>
          <w:p w14:paraId="253FC031" w14:textId="6962B9F2"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50, 50</w:t>
            </w:r>
          </w:p>
        </w:tc>
        <w:tc>
          <w:tcPr>
            <w:tcW w:w="0" w:type="auto"/>
          </w:tcPr>
          <w:p w14:paraId="131E6DCE" w14:textId="66014B39"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50</w:t>
            </w:r>
          </w:p>
        </w:tc>
        <w:tc>
          <w:tcPr>
            <w:tcW w:w="0" w:type="auto"/>
            <w:hideMark/>
          </w:tcPr>
          <w:p w14:paraId="19BCE548" w14:textId="09B8D70B"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50.00</w:t>
            </w:r>
          </w:p>
        </w:tc>
      </w:tr>
      <w:tr w:rsidR="00197874" w:rsidRPr="00197874" w14:paraId="49A3C1C7" w14:textId="77777777" w:rsidTr="006C1453">
        <w:tc>
          <w:tcPr>
            <w:tcW w:w="0" w:type="auto"/>
          </w:tcPr>
          <w:p w14:paraId="66E27A04" w14:textId="65C47855"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2</w:t>
            </w:r>
          </w:p>
        </w:tc>
        <w:tc>
          <w:tcPr>
            <w:tcW w:w="0" w:type="auto"/>
            <w:hideMark/>
          </w:tcPr>
          <w:p w14:paraId="738E1AAD" w14:textId="723E9B8E"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40, 60</w:t>
            </w:r>
          </w:p>
        </w:tc>
        <w:tc>
          <w:tcPr>
            <w:tcW w:w="0" w:type="auto"/>
          </w:tcPr>
          <w:p w14:paraId="4187849C" w14:textId="47F035E8"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50</w:t>
            </w:r>
          </w:p>
        </w:tc>
        <w:tc>
          <w:tcPr>
            <w:tcW w:w="0" w:type="auto"/>
            <w:hideMark/>
          </w:tcPr>
          <w:p w14:paraId="2DA26259" w14:textId="11674324"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48.00</w:t>
            </w:r>
          </w:p>
        </w:tc>
      </w:tr>
      <w:tr w:rsidR="00197874" w:rsidRPr="00197874" w14:paraId="7D3377BF" w14:textId="77777777" w:rsidTr="006C1453">
        <w:tc>
          <w:tcPr>
            <w:tcW w:w="0" w:type="auto"/>
          </w:tcPr>
          <w:p w14:paraId="702A1D54" w14:textId="3D493F47"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3</w:t>
            </w:r>
          </w:p>
        </w:tc>
        <w:tc>
          <w:tcPr>
            <w:tcW w:w="0" w:type="auto"/>
            <w:hideMark/>
          </w:tcPr>
          <w:p w14:paraId="2A4DDA24" w14:textId="196FC6CB"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45, 55</w:t>
            </w:r>
          </w:p>
        </w:tc>
        <w:tc>
          <w:tcPr>
            <w:tcW w:w="0" w:type="auto"/>
          </w:tcPr>
          <w:p w14:paraId="52C334A4" w14:textId="6AAC1882"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50</w:t>
            </w:r>
          </w:p>
        </w:tc>
        <w:tc>
          <w:tcPr>
            <w:tcW w:w="0" w:type="auto"/>
            <w:hideMark/>
          </w:tcPr>
          <w:p w14:paraId="07B671AC" w14:textId="06F727EC"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49.50</w:t>
            </w:r>
          </w:p>
        </w:tc>
      </w:tr>
      <w:tr w:rsidR="00197874" w:rsidRPr="00197874" w14:paraId="30E0551D" w14:textId="77777777" w:rsidTr="006C1453">
        <w:tc>
          <w:tcPr>
            <w:tcW w:w="0" w:type="auto"/>
          </w:tcPr>
          <w:p w14:paraId="0A45F233" w14:textId="3E0D6C52"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4</w:t>
            </w:r>
          </w:p>
        </w:tc>
        <w:tc>
          <w:tcPr>
            <w:tcW w:w="0" w:type="auto"/>
            <w:hideMark/>
          </w:tcPr>
          <w:p w14:paraId="3A85D74B" w14:textId="1AB41994"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30, 70</w:t>
            </w:r>
          </w:p>
        </w:tc>
        <w:tc>
          <w:tcPr>
            <w:tcW w:w="0" w:type="auto"/>
          </w:tcPr>
          <w:p w14:paraId="6D14EA50" w14:textId="7DE6416F"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50</w:t>
            </w:r>
          </w:p>
        </w:tc>
        <w:tc>
          <w:tcPr>
            <w:tcW w:w="0" w:type="auto"/>
            <w:hideMark/>
          </w:tcPr>
          <w:p w14:paraId="3BA12A4B" w14:textId="25C7625A"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42.00</w:t>
            </w:r>
          </w:p>
        </w:tc>
      </w:tr>
      <w:tr w:rsidR="00197874" w:rsidRPr="00197874" w14:paraId="567D8E48" w14:textId="77777777" w:rsidTr="006C1453">
        <w:tc>
          <w:tcPr>
            <w:tcW w:w="0" w:type="auto"/>
          </w:tcPr>
          <w:p w14:paraId="38F65375" w14:textId="2401645A"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5</w:t>
            </w:r>
          </w:p>
        </w:tc>
        <w:tc>
          <w:tcPr>
            <w:tcW w:w="0" w:type="auto"/>
            <w:hideMark/>
          </w:tcPr>
          <w:p w14:paraId="292E1985" w14:textId="3869412E"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35, 65</w:t>
            </w:r>
          </w:p>
        </w:tc>
        <w:tc>
          <w:tcPr>
            <w:tcW w:w="0" w:type="auto"/>
          </w:tcPr>
          <w:p w14:paraId="533D3897" w14:textId="2F8C28D3"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50</w:t>
            </w:r>
          </w:p>
        </w:tc>
        <w:tc>
          <w:tcPr>
            <w:tcW w:w="0" w:type="auto"/>
            <w:hideMark/>
          </w:tcPr>
          <w:p w14:paraId="6895D0F1" w14:textId="566DF42D"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45.50</w:t>
            </w:r>
          </w:p>
        </w:tc>
      </w:tr>
      <w:tr w:rsidR="00197874" w:rsidRPr="00197874" w14:paraId="0F3FD336" w14:textId="77777777" w:rsidTr="006C1453">
        <w:tc>
          <w:tcPr>
            <w:tcW w:w="0" w:type="auto"/>
          </w:tcPr>
          <w:p w14:paraId="7A57DB63" w14:textId="64738D03"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6</w:t>
            </w:r>
          </w:p>
        </w:tc>
        <w:tc>
          <w:tcPr>
            <w:tcW w:w="0" w:type="auto"/>
            <w:hideMark/>
          </w:tcPr>
          <w:p w14:paraId="29C84D1B" w14:textId="5CEC8FDC"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20, 80</w:t>
            </w:r>
          </w:p>
        </w:tc>
        <w:tc>
          <w:tcPr>
            <w:tcW w:w="0" w:type="auto"/>
          </w:tcPr>
          <w:p w14:paraId="10F463D0" w14:textId="3B264DE3" w:rsidR="00197874" w:rsidRPr="00197874" w:rsidRDefault="00197874" w:rsidP="00197874">
            <w:pPr>
              <w:rPr>
                <w:rFonts w:ascii="Times New Roman" w:eastAsia="Times New Roman" w:hAnsi="Times New Roman" w:cs="Times New Roman"/>
                <w:kern w:val="0"/>
                <w:lang w:bidi="ar-SA"/>
                <w14:ligatures w14:val="none"/>
              </w:rPr>
            </w:pPr>
            <w:r>
              <w:rPr>
                <w:rFonts w:ascii="Times New Roman" w:eastAsia="Times New Roman" w:hAnsi="Times New Roman" w:cs="Times New Roman"/>
                <w:kern w:val="0"/>
                <w:lang w:bidi="ar-SA"/>
                <w14:ligatures w14:val="none"/>
              </w:rPr>
              <w:t>50</w:t>
            </w:r>
          </w:p>
        </w:tc>
        <w:tc>
          <w:tcPr>
            <w:tcW w:w="0" w:type="auto"/>
            <w:hideMark/>
          </w:tcPr>
          <w:p w14:paraId="0442BC56" w14:textId="6EB0D551" w:rsidR="00197874" w:rsidRPr="00197874" w:rsidRDefault="00197874" w:rsidP="00197874">
            <w:pPr>
              <w:rPr>
                <w:rFonts w:ascii="Times New Roman" w:eastAsia="Times New Roman" w:hAnsi="Times New Roman" w:cs="Times New Roman"/>
                <w:kern w:val="0"/>
                <w:lang w:bidi="ar-SA"/>
                <w14:ligatures w14:val="none"/>
              </w:rPr>
            </w:pPr>
            <w:r w:rsidRPr="00197874">
              <w:rPr>
                <w:rFonts w:ascii="Times New Roman" w:eastAsia="Times New Roman" w:hAnsi="Times New Roman" w:cs="Times New Roman"/>
                <w:kern w:val="0"/>
                <w:lang w:bidi="ar-SA"/>
                <w14:ligatures w14:val="none"/>
              </w:rPr>
              <w:t>32.00</w:t>
            </w:r>
          </w:p>
        </w:tc>
      </w:tr>
    </w:tbl>
    <w:p w14:paraId="6A48942A" w14:textId="77777777" w:rsidR="00197874" w:rsidRDefault="00197874"/>
    <w:p w14:paraId="36963D73" w14:textId="0DA8FDF2" w:rsidR="00197874" w:rsidRDefault="0069712E">
      <w:r>
        <w:t>You can see from the above table that</w:t>
      </w:r>
      <w:r w:rsidR="00EB6808">
        <w:t xml:space="preserve">, even though the </w:t>
      </w:r>
      <w:proofErr w:type="gramStart"/>
      <w:r w:rsidR="00EB6808">
        <w:t>mean</w:t>
      </w:r>
      <w:proofErr w:type="gramEnd"/>
      <w:r w:rsidR="00EB6808">
        <w:t xml:space="preserve"> is the same across all six combinations, the harmonic </w:t>
      </w:r>
      <w:proofErr w:type="gramStart"/>
      <w:r w:rsidR="00EB6808">
        <w:t>mean</w:t>
      </w:r>
      <w:proofErr w:type="gramEnd"/>
      <w:r w:rsidR="00EB6808">
        <w:t xml:space="preserve"> differs</w:t>
      </w:r>
      <w:r>
        <w:t xml:space="preserve"> for each pair. </w:t>
      </w:r>
      <w:r w:rsidR="00EB6808">
        <w:t xml:space="preserve">The harmonic </w:t>
      </w:r>
      <w:proofErr w:type="gramStart"/>
      <w:r w:rsidR="00EB6808">
        <w:t>mean</w:t>
      </w:r>
      <w:proofErr w:type="gramEnd"/>
      <w:r w:rsidR="00EB6808">
        <w:t xml:space="preserve"> will be compromised when the values are spread ou</w:t>
      </w:r>
      <w:r>
        <w:t xml:space="preserve">t. If the difference </w:t>
      </w:r>
      <w:r w:rsidR="00EB6808">
        <w:t xml:space="preserve">between the value pairs is high, you will get the lower harmonic </w:t>
      </w:r>
      <w:proofErr w:type="gramStart"/>
      <w:r w:rsidR="00EB6808">
        <w:t>mean</w:t>
      </w:r>
      <w:proofErr w:type="gramEnd"/>
      <w:r w:rsidR="00EB6808">
        <w:t>,</w:t>
      </w:r>
      <w:r>
        <w:t xml:space="preserve"> and vice versa. </w:t>
      </w:r>
    </w:p>
    <w:p w14:paraId="50C26898" w14:textId="1869060D" w:rsidR="00EB6808" w:rsidRDefault="00EB6808">
      <w:r>
        <w:t xml:space="preserve">Please note that, like the mean, the harmonic </w:t>
      </w:r>
      <w:proofErr w:type="gramStart"/>
      <w:r>
        <w:t>mean</w:t>
      </w:r>
      <w:proofErr w:type="gramEnd"/>
      <w:r>
        <w:t xml:space="preserve"> can also be calculated for multiple values. </w:t>
      </w:r>
    </w:p>
    <w:p w14:paraId="7C52BAF9" w14:textId="6F9E007A" w:rsidR="00197874" w:rsidRDefault="00A04122">
      <w:pPr>
        <w:rPr>
          <w:b/>
          <w:bCs/>
        </w:rPr>
      </w:pPr>
      <w:r>
        <w:rPr>
          <w:b/>
          <w:bCs/>
        </w:rPr>
        <w:t>What is the use case for</w:t>
      </w:r>
      <w:r w:rsidRPr="00A04122">
        <w:rPr>
          <w:b/>
          <w:bCs/>
        </w:rPr>
        <w:t xml:space="preserve"> Harmonic Mean?</w:t>
      </w:r>
    </w:p>
    <w:p w14:paraId="618FC1C5" w14:textId="0435199E" w:rsidR="00EB6808" w:rsidRDefault="00EB6808">
      <w:r>
        <w:t xml:space="preserve">The harmonic </w:t>
      </w:r>
      <w:proofErr w:type="gramStart"/>
      <w:r>
        <w:t>mean</w:t>
      </w:r>
      <w:proofErr w:type="gramEnd"/>
      <w:r>
        <w:t xml:space="preserve"> is </w:t>
      </w:r>
      <w:proofErr w:type="gramStart"/>
      <w:r>
        <w:t>most commonly used</w:t>
      </w:r>
      <w:proofErr w:type="gramEnd"/>
      <w:r>
        <w:t xml:space="preserve"> in ranking scenarios. When multiple rankings are done by judges/reviewers, rather than taking the mean, the harmonic mean is typically the best option.</w:t>
      </w:r>
    </w:p>
    <w:p w14:paraId="076E912B" w14:textId="57001370" w:rsidR="00EB6808" w:rsidRDefault="00EB6808">
      <w:r>
        <w:t xml:space="preserve">Another typical case for the harmonic mean is when there are multiple evaluations, and you need to select a combination of those parameters. For example, in classification algorithms, we typically use precision and recall as evaluation metrics to select the best model. If we want both parameters considered, we will use the harmonic </w:t>
      </w:r>
      <w:proofErr w:type="gramStart"/>
      <w:r>
        <w:t>mean</w:t>
      </w:r>
      <w:proofErr w:type="gramEnd"/>
      <w:r>
        <w:t xml:space="preserve"> of precision and recall rather than the </w:t>
      </w:r>
      <w:proofErr w:type="gramStart"/>
      <w:r>
        <w:t>mean</w:t>
      </w:r>
      <w:proofErr w:type="gramEnd"/>
      <w:r>
        <w:t xml:space="preserve"> of the two. </w:t>
      </w:r>
    </w:p>
    <w:p w14:paraId="1E543A6C" w14:textId="7FC43690" w:rsidR="00EB6808" w:rsidRDefault="00EB6808">
      <w:r>
        <w:lastRenderedPageBreak/>
        <w:t xml:space="preserve">Let us see how we can calculate the Harmonic mean in Power BI. Please note that there is no built-in functionality in Power BI. </w:t>
      </w:r>
    </w:p>
    <w:p w14:paraId="15BDB8A0" w14:textId="38F6A70D" w:rsidR="00EB6808" w:rsidRDefault="00EB6808" w:rsidP="00EB6808">
      <w:pPr>
        <w:rPr>
          <w:b/>
          <w:bCs/>
        </w:rPr>
      </w:pPr>
      <w:r w:rsidRPr="00A04122">
        <w:rPr>
          <w:b/>
          <w:bCs/>
        </w:rPr>
        <w:t>Harmonic Mean?</w:t>
      </w:r>
    </w:p>
    <w:p w14:paraId="029A10B4" w14:textId="77777777" w:rsidR="00EB6808" w:rsidRDefault="00EB6808"/>
    <w:p w14:paraId="162C40C1" w14:textId="357763C4" w:rsidR="00EB6808" w:rsidRDefault="00EB6808">
      <w:r>
        <w:t xml:space="preserve">Let us first extract the data into Power BI. I will use the </w:t>
      </w:r>
      <w:r>
        <w:rPr>
          <w:b/>
          <w:bCs/>
        </w:rPr>
        <w:t xml:space="preserve">Add Table </w:t>
      </w:r>
      <w:r>
        <w:t xml:space="preserve">option in Power BI. Please remember that you can add any other data source. </w:t>
      </w:r>
    </w:p>
    <w:p w14:paraId="389DD3F4" w14:textId="7EB2611E" w:rsidR="00EB6808" w:rsidRDefault="00EB6808">
      <w:r>
        <w:t xml:space="preserve">The following is the sample dataset. Let us assume the following dataset is for ranking, provided by multiple reviewers for different players. </w:t>
      </w:r>
    </w:p>
    <w:p w14:paraId="5DC3DA9C" w14:textId="1CD3DDA5" w:rsidR="00EB6808" w:rsidRPr="00EB6808" w:rsidRDefault="00EB6808">
      <w:r w:rsidRPr="00EB6808">
        <w:drawing>
          <wp:inline distT="0" distB="0" distL="0" distR="0" wp14:anchorId="06EAB66C" wp14:editId="7564F88A">
            <wp:extent cx="3302170" cy="1282766"/>
            <wp:effectExtent l="0" t="0" r="0" b="0"/>
            <wp:docPr id="1889941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41499" name=""/>
                    <pic:cNvPicPr/>
                  </pic:nvPicPr>
                  <pic:blipFill>
                    <a:blip r:embed="rId5"/>
                    <a:stretch>
                      <a:fillRect/>
                    </a:stretch>
                  </pic:blipFill>
                  <pic:spPr>
                    <a:xfrm>
                      <a:off x="0" y="0"/>
                      <a:ext cx="3302170" cy="1282766"/>
                    </a:xfrm>
                    <a:prstGeom prst="rect">
                      <a:avLst/>
                    </a:prstGeom>
                  </pic:spPr>
                </pic:pic>
              </a:graphicData>
            </a:graphic>
          </wp:inline>
        </w:drawing>
      </w:r>
    </w:p>
    <w:p w14:paraId="0F24049E" w14:textId="77777777" w:rsidR="00EB6808" w:rsidRDefault="00EB6808"/>
    <w:p w14:paraId="3A3F5BCC" w14:textId="25F26656" w:rsidR="00EB6808" w:rsidRDefault="00EB6808">
      <w:r>
        <w:t xml:space="preserve">First, we need to get the inverse of the value by adding the column option with the following formula, as shown below. </w:t>
      </w:r>
    </w:p>
    <w:p w14:paraId="35C50814" w14:textId="13DD9F91" w:rsidR="00EB6808" w:rsidRDefault="00EB6808">
      <w:r w:rsidRPr="00EB6808">
        <w:drawing>
          <wp:inline distT="0" distB="0" distL="0" distR="0" wp14:anchorId="383F301A" wp14:editId="2025DB76">
            <wp:extent cx="5943600" cy="1997075"/>
            <wp:effectExtent l="0" t="0" r="0" b="3175"/>
            <wp:docPr id="1614231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31665" name=""/>
                    <pic:cNvPicPr/>
                  </pic:nvPicPr>
                  <pic:blipFill>
                    <a:blip r:embed="rId6"/>
                    <a:stretch>
                      <a:fillRect/>
                    </a:stretch>
                  </pic:blipFill>
                  <pic:spPr>
                    <a:xfrm>
                      <a:off x="0" y="0"/>
                      <a:ext cx="5943600" cy="1997075"/>
                    </a:xfrm>
                    <a:prstGeom prst="rect">
                      <a:avLst/>
                    </a:prstGeom>
                  </pic:spPr>
                </pic:pic>
              </a:graphicData>
            </a:graphic>
          </wp:inline>
        </w:drawing>
      </w:r>
    </w:p>
    <w:p w14:paraId="2A4352B1" w14:textId="590D4B1A" w:rsidR="00EB6808" w:rsidRDefault="00EB6808">
      <w:r>
        <w:t xml:space="preserve">Then the dataset will look like the one below, with the new column </w:t>
      </w:r>
      <w:r w:rsidRPr="00EB6808">
        <w:rPr>
          <w:b/>
          <w:bCs/>
        </w:rPr>
        <w:t>Inverse</w:t>
      </w:r>
      <w:r>
        <w:t xml:space="preserve">. </w:t>
      </w:r>
    </w:p>
    <w:p w14:paraId="061CE494" w14:textId="5788CCAB" w:rsidR="00EB6808" w:rsidRDefault="00EB6808">
      <w:r w:rsidRPr="00EB6808">
        <w:drawing>
          <wp:inline distT="0" distB="0" distL="0" distR="0" wp14:anchorId="3620A818" wp14:editId="3B86B11B">
            <wp:extent cx="5943600" cy="1266825"/>
            <wp:effectExtent l="0" t="0" r="0" b="9525"/>
            <wp:docPr id="1177278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78417" name=""/>
                    <pic:cNvPicPr/>
                  </pic:nvPicPr>
                  <pic:blipFill>
                    <a:blip r:embed="rId7"/>
                    <a:stretch>
                      <a:fillRect/>
                    </a:stretch>
                  </pic:blipFill>
                  <pic:spPr>
                    <a:xfrm>
                      <a:off x="0" y="0"/>
                      <a:ext cx="5943600" cy="1266825"/>
                    </a:xfrm>
                    <a:prstGeom prst="rect">
                      <a:avLst/>
                    </a:prstGeom>
                  </pic:spPr>
                </pic:pic>
              </a:graphicData>
            </a:graphic>
          </wp:inline>
        </w:drawing>
      </w:r>
    </w:p>
    <w:p w14:paraId="2EB4DBFA" w14:textId="19F3B4CA" w:rsidR="00EB6808" w:rsidRDefault="00EB6808">
      <w:r>
        <w:lastRenderedPageBreak/>
        <w:t xml:space="preserve">Next, we need to select the </w:t>
      </w:r>
      <w:r>
        <w:rPr>
          <w:b/>
          <w:bCs/>
        </w:rPr>
        <w:t xml:space="preserve">Group by </w:t>
      </w:r>
      <w:r>
        <w:t xml:space="preserve">option as shown below. </w:t>
      </w:r>
    </w:p>
    <w:p w14:paraId="53A5ECA0" w14:textId="396EBCF0" w:rsidR="00EB6808" w:rsidRDefault="00EB6808">
      <w:r w:rsidRPr="00EB6808">
        <w:drawing>
          <wp:inline distT="0" distB="0" distL="0" distR="0" wp14:anchorId="68530B44" wp14:editId="76B507A8">
            <wp:extent cx="5943600" cy="3156585"/>
            <wp:effectExtent l="0" t="0" r="0" b="5715"/>
            <wp:docPr id="404908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908936" name=""/>
                    <pic:cNvPicPr/>
                  </pic:nvPicPr>
                  <pic:blipFill>
                    <a:blip r:embed="rId8"/>
                    <a:stretch>
                      <a:fillRect/>
                    </a:stretch>
                  </pic:blipFill>
                  <pic:spPr>
                    <a:xfrm>
                      <a:off x="0" y="0"/>
                      <a:ext cx="5943600" cy="3156585"/>
                    </a:xfrm>
                    <a:prstGeom prst="rect">
                      <a:avLst/>
                    </a:prstGeom>
                  </pic:spPr>
                </pic:pic>
              </a:graphicData>
            </a:graphic>
          </wp:inline>
        </w:drawing>
      </w:r>
    </w:p>
    <w:p w14:paraId="755458E1" w14:textId="596482FD" w:rsidR="00EB6808" w:rsidRDefault="00EB6808">
      <w:r>
        <w:t xml:space="preserve">In this, the dataset will be aggregated by </w:t>
      </w:r>
      <w:proofErr w:type="spellStart"/>
      <w:r>
        <w:t>PlayerID</w:t>
      </w:r>
      <w:proofErr w:type="spellEnd"/>
      <w:r>
        <w:t xml:space="preserve">, with two aggregation columns: Count and the Sum of Inverse. Then the dataset will be as follows. </w:t>
      </w:r>
    </w:p>
    <w:p w14:paraId="69422B78" w14:textId="51D51F1D" w:rsidR="00EB6808" w:rsidRDefault="00EB6808">
      <w:r w:rsidRPr="00EB6808">
        <w:drawing>
          <wp:inline distT="0" distB="0" distL="0" distR="0" wp14:anchorId="78177D04" wp14:editId="3823E85B">
            <wp:extent cx="4921503" cy="781090"/>
            <wp:effectExtent l="0" t="0" r="0" b="0"/>
            <wp:docPr id="1049809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809383" name=""/>
                    <pic:cNvPicPr/>
                  </pic:nvPicPr>
                  <pic:blipFill>
                    <a:blip r:embed="rId9"/>
                    <a:stretch>
                      <a:fillRect/>
                    </a:stretch>
                  </pic:blipFill>
                  <pic:spPr>
                    <a:xfrm>
                      <a:off x="0" y="0"/>
                      <a:ext cx="4921503" cy="781090"/>
                    </a:xfrm>
                    <a:prstGeom prst="rect">
                      <a:avLst/>
                    </a:prstGeom>
                  </pic:spPr>
                </pic:pic>
              </a:graphicData>
            </a:graphic>
          </wp:inline>
        </w:drawing>
      </w:r>
    </w:p>
    <w:p w14:paraId="41167429" w14:textId="1308DF6F" w:rsidR="00EB6808" w:rsidRDefault="00EB6808">
      <w:r>
        <w:t xml:space="preserve">Finally, you need to add another column, Count/ </w:t>
      </w:r>
      <w:proofErr w:type="spellStart"/>
      <w:r>
        <w:t>SumofInverse</w:t>
      </w:r>
      <w:proofErr w:type="spellEnd"/>
      <w:r>
        <w:t xml:space="preserve">, which will give us the harmonic </w:t>
      </w:r>
      <w:proofErr w:type="gramStart"/>
      <w:r>
        <w:t>mean</w:t>
      </w:r>
      <w:proofErr w:type="gramEnd"/>
      <w:r>
        <w:t xml:space="preserve">. </w:t>
      </w:r>
    </w:p>
    <w:p w14:paraId="3067527F" w14:textId="7A6E7E01" w:rsidR="00EB6808" w:rsidRDefault="00EB6808">
      <w:r>
        <w:t xml:space="preserve">Custom Column can be used as shown </w:t>
      </w:r>
      <w:proofErr w:type="gramStart"/>
      <w:r>
        <w:t>in</w:t>
      </w:r>
      <w:proofErr w:type="gramEnd"/>
      <w:r>
        <w:t xml:space="preserve"> the </w:t>
      </w:r>
      <w:r w:rsidR="00B11CDF">
        <w:t>screen below</w:t>
      </w:r>
      <w:r>
        <w:t xml:space="preserve">. </w:t>
      </w:r>
    </w:p>
    <w:p w14:paraId="56AAAD2C" w14:textId="6E626FEA" w:rsidR="00EB6808" w:rsidRDefault="00EB6808">
      <w:r w:rsidRPr="00EB6808">
        <w:lastRenderedPageBreak/>
        <w:drawing>
          <wp:inline distT="0" distB="0" distL="0" distR="0" wp14:anchorId="516C456A" wp14:editId="6ED2F872">
            <wp:extent cx="5943600" cy="3034030"/>
            <wp:effectExtent l="0" t="0" r="0" b="0"/>
            <wp:docPr id="44422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22366" name=""/>
                    <pic:cNvPicPr/>
                  </pic:nvPicPr>
                  <pic:blipFill>
                    <a:blip r:embed="rId10"/>
                    <a:stretch>
                      <a:fillRect/>
                    </a:stretch>
                  </pic:blipFill>
                  <pic:spPr>
                    <a:xfrm>
                      <a:off x="0" y="0"/>
                      <a:ext cx="5943600" cy="3034030"/>
                    </a:xfrm>
                    <a:prstGeom prst="rect">
                      <a:avLst/>
                    </a:prstGeom>
                  </pic:spPr>
                </pic:pic>
              </a:graphicData>
            </a:graphic>
          </wp:inline>
        </w:drawing>
      </w:r>
    </w:p>
    <w:p w14:paraId="0DF0815C" w14:textId="149DB935" w:rsidR="00EB6808" w:rsidRDefault="00B11CDF">
      <w:r>
        <w:t>The f</w:t>
      </w:r>
      <w:r w:rsidR="00EB6808">
        <w:t xml:space="preserve">ollowing will be the final dataset for </w:t>
      </w:r>
      <w:r>
        <w:t>the h</w:t>
      </w:r>
      <w:r w:rsidR="00EB6808">
        <w:t>armonic mean for each player</w:t>
      </w:r>
      <w:r>
        <w:t>.</w:t>
      </w:r>
    </w:p>
    <w:p w14:paraId="22F23699" w14:textId="4257EA08" w:rsidR="00EB6808" w:rsidRDefault="00EB6808">
      <w:r w:rsidRPr="00EB6808">
        <w:drawing>
          <wp:inline distT="0" distB="0" distL="0" distR="0" wp14:anchorId="41B9FF89" wp14:editId="752AD1D2">
            <wp:extent cx="5943600" cy="711835"/>
            <wp:effectExtent l="0" t="0" r="0" b="0"/>
            <wp:docPr id="563299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99424" name=""/>
                    <pic:cNvPicPr/>
                  </pic:nvPicPr>
                  <pic:blipFill>
                    <a:blip r:embed="rId11"/>
                    <a:stretch>
                      <a:fillRect/>
                    </a:stretch>
                  </pic:blipFill>
                  <pic:spPr>
                    <a:xfrm>
                      <a:off x="0" y="0"/>
                      <a:ext cx="5943600" cy="711835"/>
                    </a:xfrm>
                    <a:prstGeom prst="rect">
                      <a:avLst/>
                    </a:prstGeom>
                  </pic:spPr>
                </pic:pic>
              </a:graphicData>
            </a:graphic>
          </wp:inline>
        </w:drawing>
      </w:r>
    </w:p>
    <w:p w14:paraId="095DC26A" w14:textId="4B0D9472" w:rsidR="00EB6808" w:rsidRPr="00EB6808" w:rsidRDefault="00EB6808">
      <w:r>
        <w:t xml:space="preserve">This article provides you with simple steps to calculate the harmonic </w:t>
      </w:r>
      <w:proofErr w:type="gramStart"/>
      <w:r>
        <w:t>mean</w:t>
      </w:r>
      <w:proofErr w:type="gramEnd"/>
      <w:r>
        <w:t xml:space="preserve"> for a dataset in Power BI. </w:t>
      </w:r>
    </w:p>
    <w:sectPr w:rsidR="00EB6808" w:rsidRPr="00EB68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wtrAwtDCwNLK0NLNU0lEKTi0uzszPAykwrAUAnmJrBiwAAAA="/>
  </w:docVars>
  <w:rsids>
    <w:rsidRoot w:val="002F4173"/>
    <w:rsid w:val="00197874"/>
    <w:rsid w:val="002F4173"/>
    <w:rsid w:val="00337FC3"/>
    <w:rsid w:val="0069712E"/>
    <w:rsid w:val="00A04122"/>
    <w:rsid w:val="00B11CDF"/>
    <w:rsid w:val="00C931B1"/>
    <w:rsid w:val="00E85CC7"/>
    <w:rsid w:val="00EB6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51841"/>
  <w15:chartTrackingRefBased/>
  <w15:docId w15:val="{A000720C-9B98-4154-9C23-65E2F3D80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ta-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417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F417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F417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F417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F417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41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41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41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41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17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F417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F417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F417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F417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41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41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41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4173"/>
    <w:rPr>
      <w:rFonts w:eastAsiaTheme="majorEastAsia" w:cstheme="majorBidi"/>
      <w:color w:val="272727" w:themeColor="text1" w:themeTint="D8"/>
    </w:rPr>
  </w:style>
  <w:style w:type="paragraph" w:styleId="Title">
    <w:name w:val="Title"/>
    <w:basedOn w:val="Normal"/>
    <w:next w:val="Normal"/>
    <w:link w:val="TitleChar"/>
    <w:uiPriority w:val="10"/>
    <w:qFormat/>
    <w:rsid w:val="002F41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1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41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41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4173"/>
    <w:pPr>
      <w:spacing w:before="160"/>
      <w:jc w:val="center"/>
    </w:pPr>
    <w:rPr>
      <w:i/>
      <w:iCs/>
      <w:color w:val="404040" w:themeColor="text1" w:themeTint="BF"/>
    </w:rPr>
  </w:style>
  <w:style w:type="character" w:customStyle="1" w:styleId="QuoteChar">
    <w:name w:val="Quote Char"/>
    <w:basedOn w:val="DefaultParagraphFont"/>
    <w:link w:val="Quote"/>
    <w:uiPriority w:val="29"/>
    <w:rsid w:val="002F4173"/>
    <w:rPr>
      <w:i/>
      <w:iCs/>
      <w:color w:val="404040" w:themeColor="text1" w:themeTint="BF"/>
    </w:rPr>
  </w:style>
  <w:style w:type="paragraph" w:styleId="ListParagraph">
    <w:name w:val="List Paragraph"/>
    <w:basedOn w:val="Normal"/>
    <w:uiPriority w:val="34"/>
    <w:qFormat/>
    <w:rsid w:val="002F4173"/>
    <w:pPr>
      <w:ind w:left="720"/>
      <w:contextualSpacing/>
    </w:pPr>
  </w:style>
  <w:style w:type="character" w:styleId="IntenseEmphasis">
    <w:name w:val="Intense Emphasis"/>
    <w:basedOn w:val="DefaultParagraphFont"/>
    <w:uiPriority w:val="21"/>
    <w:qFormat/>
    <w:rsid w:val="002F4173"/>
    <w:rPr>
      <w:i/>
      <w:iCs/>
      <w:color w:val="0F4761" w:themeColor="accent1" w:themeShade="BF"/>
    </w:rPr>
  </w:style>
  <w:style w:type="paragraph" w:styleId="IntenseQuote">
    <w:name w:val="Intense Quote"/>
    <w:basedOn w:val="Normal"/>
    <w:next w:val="Normal"/>
    <w:link w:val="IntenseQuoteChar"/>
    <w:uiPriority w:val="30"/>
    <w:qFormat/>
    <w:rsid w:val="002F41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4173"/>
    <w:rPr>
      <w:i/>
      <w:iCs/>
      <w:color w:val="0F4761" w:themeColor="accent1" w:themeShade="BF"/>
    </w:rPr>
  </w:style>
  <w:style w:type="character" w:styleId="IntenseReference">
    <w:name w:val="Intense Reference"/>
    <w:basedOn w:val="DefaultParagraphFont"/>
    <w:uiPriority w:val="32"/>
    <w:qFormat/>
    <w:rsid w:val="002F4173"/>
    <w:rPr>
      <w:b/>
      <w:bCs/>
      <w:smallCaps/>
      <w:color w:val="0F4761" w:themeColor="accent1" w:themeShade="BF"/>
      <w:spacing w:val="5"/>
    </w:rPr>
  </w:style>
  <w:style w:type="table" w:styleId="TableGrid">
    <w:name w:val="Table Grid"/>
    <w:basedOn w:val="TableNormal"/>
    <w:uiPriority w:val="39"/>
    <w:rsid w:val="001978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978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59</TotalTime>
  <Pages>4</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PPG Dinesh Asanka</dc:creator>
  <cp:keywords/>
  <dc:description/>
  <cp:lastModifiedBy>Mr. PPG Dinesh Asanka</cp:lastModifiedBy>
  <cp:revision>5</cp:revision>
  <dcterms:created xsi:type="dcterms:W3CDTF">2026-04-30T16:06:00Z</dcterms:created>
  <dcterms:modified xsi:type="dcterms:W3CDTF">2026-05-01T08:05:00Z</dcterms:modified>
</cp:coreProperties>
</file>